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620EF4" w14:textId="7A01075E" w:rsidR="0001133F" w:rsidRPr="00931D3A" w:rsidRDefault="009E70D3" w:rsidP="009E70D3">
      <w:pPr>
        <w:spacing w:after="0"/>
        <w:jc w:val="center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A</w:t>
      </w:r>
      <w:r w:rsidR="00931D3A" w:rsidRPr="00931D3A">
        <w:rPr>
          <w:rFonts w:ascii="Tahoma" w:hAnsi="Tahoma" w:cs="Tahoma"/>
          <w:b/>
          <w:bCs/>
          <w:sz w:val="20"/>
          <w:szCs w:val="20"/>
        </w:rPr>
        <w:t xml:space="preserve">nexo </w:t>
      </w:r>
      <w:r w:rsidR="00931D3A">
        <w:rPr>
          <w:rFonts w:ascii="Tahoma" w:hAnsi="Tahoma" w:cs="Tahoma"/>
          <w:b/>
          <w:bCs/>
          <w:sz w:val="20"/>
          <w:szCs w:val="20"/>
        </w:rPr>
        <w:t>I</w:t>
      </w:r>
      <w:r w:rsidR="009D0FF5">
        <w:rPr>
          <w:rFonts w:ascii="Tahoma" w:hAnsi="Tahoma" w:cs="Tahoma"/>
          <w:b/>
          <w:bCs/>
          <w:sz w:val="20"/>
          <w:szCs w:val="20"/>
        </w:rPr>
        <w:t>II</w:t>
      </w:r>
    </w:p>
    <w:p w14:paraId="74E48832" w14:textId="77777777" w:rsidR="00CA4F49" w:rsidRDefault="00CA4F49" w:rsidP="0001133F">
      <w:pPr>
        <w:autoSpaceDE w:val="0"/>
        <w:autoSpaceDN w:val="0"/>
        <w:adjustRightInd w:val="0"/>
        <w:spacing w:after="0" w:line="240" w:lineRule="auto"/>
        <w:jc w:val="center"/>
        <w:rPr>
          <w:rFonts w:ascii="Calibri-Bold" w:hAnsi="Calibri-Bold" w:cs="Calibri-Bold"/>
          <w:b/>
          <w:bCs/>
          <w:sz w:val="18"/>
          <w:szCs w:val="18"/>
        </w:rPr>
      </w:pPr>
    </w:p>
    <w:p w14:paraId="7131D742" w14:textId="359C9EEA" w:rsidR="0001133F" w:rsidRPr="00931D3A" w:rsidRDefault="00931D3A" w:rsidP="0001133F">
      <w:pPr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S</w:t>
      </w:r>
      <w:r w:rsidRPr="00931D3A">
        <w:rPr>
          <w:rFonts w:ascii="Tahoma" w:hAnsi="Tahoma" w:cs="Tahoma"/>
          <w:b/>
          <w:bCs/>
          <w:sz w:val="20"/>
          <w:szCs w:val="20"/>
        </w:rPr>
        <w:t xml:space="preserve">olicitud para participar en la oferta de contratación </w:t>
      </w:r>
      <w:r w:rsidR="00BF2928" w:rsidRPr="00BF2928">
        <w:rPr>
          <w:rFonts w:ascii="Tahoma" w:hAnsi="Tahoma" w:cs="Tahoma"/>
          <w:b/>
          <w:bCs/>
          <w:sz w:val="20"/>
          <w:szCs w:val="20"/>
        </w:rPr>
        <w:t xml:space="preserve">personal técnico </w:t>
      </w:r>
      <w:r w:rsidRPr="00931D3A">
        <w:rPr>
          <w:rFonts w:ascii="Tahoma" w:hAnsi="Tahoma" w:cs="Tahoma"/>
          <w:b/>
          <w:bCs/>
          <w:sz w:val="20"/>
          <w:szCs w:val="20"/>
        </w:rPr>
        <w:t>con cargo a proyectos</w:t>
      </w:r>
    </w:p>
    <w:p w14:paraId="201BFAD6" w14:textId="77777777" w:rsidR="0001133F" w:rsidRPr="008D6F01" w:rsidRDefault="0001133F" w:rsidP="0001133F">
      <w:pPr>
        <w:autoSpaceDE w:val="0"/>
        <w:autoSpaceDN w:val="0"/>
        <w:adjustRightInd w:val="0"/>
        <w:spacing w:after="0" w:line="240" w:lineRule="auto"/>
        <w:jc w:val="center"/>
        <w:rPr>
          <w:rFonts w:ascii="Calibri-Bold" w:hAnsi="Calibri-Bold" w:cs="Calibri-Bold"/>
          <w:b/>
          <w:bCs/>
          <w:sz w:val="18"/>
          <w:szCs w:val="18"/>
        </w:rPr>
      </w:pPr>
    </w:p>
    <w:p w14:paraId="6C72A0F5" w14:textId="77777777" w:rsidR="003A6786" w:rsidRPr="008D6F01" w:rsidRDefault="003A6786" w:rsidP="003A6786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18"/>
          <w:szCs w:val="18"/>
        </w:rPr>
      </w:pPr>
      <w:r w:rsidRPr="008D6F01">
        <w:rPr>
          <w:rFonts w:ascii="Calibri-Bold" w:hAnsi="Calibri-Bold" w:cs="Calibri-Bold"/>
          <w:b/>
          <w:bCs/>
          <w:sz w:val="18"/>
          <w:szCs w:val="18"/>
        </w:rPr>
        <w:t xml:space="preserve">DATOS PERSONALES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851"/>
        <w:gridCol w:w="1417"/>
        <w:gridCol w:w="284"/>
        <w:gridCol w:w="425"/>
        <w:gridCol w:w="1553"/>
      </w:tblGrid>
      <w:tr w:rsidR="003A6786" w:rsidRPr="008D6F01" w14:paraId="6A76AA0D" w14:textId="77777777" w:rsidTr="003A6786">
        <w:tc>
          <w:tcPr>
            <w:tcW w:w="2263" w:type="dxa"/>
          </w:tcPr>
          <w:p w14:paraId="0495C035" w14:textId="77777777" w:rsidR="003A6786" w:rsidRPr="008D6F01" w:rsidRDefault="003A6786" w:rsidP="003A6786">
            <w:pPr>
              <w:autoSpaceDE w:val="0"/>
              <w:autoSpaceDN w:val="0"/>
              <w:adjustRightInd w:val="0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  <w:r w:rsidRPr="008D6F01"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  <w:t>Apellidos y Nombre</w:t>
            </w:r>
          </w:p>
        </w:tc>
        <w:tc>
          <w:tcPr>
            <w:tcW w:w="6231" w:type="dxa"/>
            <w:gridSpan w:val="6"/>
          </w:tcPr>
          <w:p w14:paraId="7FFB65A0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</w:tc>
      </w:tr>
      <w:tr w:rsidR="003A6786" w:rsidRPr="008D6F01" w14:paraId="18997F1A" w14:textId="77777777" w:rsidTr="003A6786">
        <w:tc>
          <w:tcPr>
            <w:tcW w:w="2263" w:type="dxa"/>
          </w:tcPr>
          <w:p w14:paraId="6566A989" w14:textId="77777777" w:rsidR="003A6786" w:rsidRPr="008D6F01" w:rsidRDefault="003A6786" w:rsidP="003A6786">
            <w:pPr>
              <w:autoSpaceDE w:val="0"/>
              <w:autoSpaceDN w:val="0"/>
              <w:adjustRightInd w:val="0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  <w:r w:rsidRPr="008D6F01"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  <w:t xml:space="preserve">DNI/Pasaporte </w:t>
            </w:r>
          </w:p>
        </w:tc>
        <w:tc>
          <w:tcPr>
            <w:tcW w:w="2552" w:type="dxa"/>
            <w:gridSpan w:val="2"/>
          </w:tcPr>
          <w:p w14:paraId="2E82CD6E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701" w:type="dxa"/>
            <w:gridSpan w:val="2"/>
          </w:tcPr>
          <w:p w14:paraId="6B0FB493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  <w:r w:rsidRPr="008D6F01"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  <w:t xml:space="preserve">Nacionalidad </w:t>
            </w:r>
          </w:p>
        </w:tc>
        <w:tc>
          <w:tcPr>
            <w:tcW w:w="1978" w:type="dxa"/>
            <w:gridSpan w:val="2"/>
          </w:tcPr>
          <w:p w14:paraId="548F4D68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</w:tc>
      </w:tr>
      <w:tr w:rsidR="003A6786" w:rsidRPr="008D6F01" w14:paraId="1F1EFC23" w14:textId="77777777" w:rsidTr="003A6786">
        <w:tc>
          <w:tcPr>
            <w:tcW w:w="2263" w:type="dxa"/>
          </w:tcPr>
          <w:p w14:paraId="53ADC6A3" w14:textId="77777777" w:rsidR="003A6786" w:rsidRPr="008D6F01" w:rsidRDefault="003A6786" w:rsidP="003A6786">
            <w:pPr>
              <w:autoSpaceDE w:val="0"/>
              <w:autoSpaceDN w:val="0"/>
              <w:adjustRightInd w:val="0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  <w:r w:rsidRPr="008D6F01"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  <w:t>Fecha Nacimiento</w:t>
            </w:r>
          </w:p>
        </w:tc>
        <w:tc>
          <w:tcPr>
            <w:tcW w:w="1701" w:type="dxa"/>
          </w:tcPr>
          <w:p w14:paraId="4CAA2BEA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552" w:type="dxa"/>
            <w:gridSpan w:val="3"/>
          </w:tcPr>
          <w:p w14:paraId="37637B89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  <w:r w:rsidRPr="008D6F01"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  <w:t>Lugar de Nacimiento</w:t>
            </w:r>
          </w:p>
        </w:tc>
        <w:tc>
          <w:tcPr>
            <w:tcW w:w="1978" w:type="dxa"/>
            <w:gridSpan w:val="2"/>
          </w:tcPr>
          <w:p w14:paraId="7E871434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</w:tc>
      </w:tr>
      <w:tr w:rsidR="003A6786" w:rsidRPr="008D6F01" w14:paraId="607CD78D" w14:textId="77777777" w:rsidTr="003A6786">
        <w:tc>
          <w:tcPr>
            <w:tcW w:w="2263" w:type="dxa"/>
          </w:tcPr>
          <w:p w14:paraId="02BB9E44" w14:textId="77777777" w:rsidR="003A6786" w:rsidRPr="008D6F01" w:rsidRDefault="003A6786" w:rsidP="003A6786">
            <w:pPr>
              <w:autoSpaceDE w:val="0"/>
              <w:autoSpaceDN w:val="0"/>
              <w:adjustRightInd w:val="0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  <w:r w:rsidRPr="008D6F01"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  <w:t>Dirección electrónica</w:t>
            </w:r>
          </w:p>
        </w:tc>
        <w:tc>
          <w:tcPr>
            <w:tcW w:w="6231" w:type="dxa"/>
            <w:gridSpan w:val="6"/>
          </w:tcPr>
          <w:p w14:paraId="72B3381E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</w:tc>
      </w:tr>
      <w:tr w:rsidR="003A6786" w:rsidRPr="008D6F01" w14:paraId="15529CC3" w14:textId="77777777" w:rsidTr="003A6786">
        <w:tc>
          <w:tcPr>
            <w:tcW w:w="2263" w:type="dxa"/>
          </w:tcPr>
          <w:p w14:paraId="30662858" w14:textId="77777777" w:rsidR="003A6786" w:rsidRPr="008D6F01" w:rsidRDefault="003A6786" w:rsidP="003A6786">
            <w:pPr>
              <w:autoSpaceDE w:val="0"/>
              <w:autoSpaceDN w:val="0"/>
              <w:adjustRightInd w:val="0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  <w:r w:rsidRPr="008D6F01"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  <w:t>Domicilio</w:t>
            </w:r>
          </w:p>
        </w:tc>
        <w:tc>
          <w:tcPr>
            <w:tcW w:w="6231" w:type="dxa"/>
            <w:gridSpan w:val="6"/>
          </w:tcPr>
          <w:p w14:paraId="5A2695ED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</w:tc>
      </w:tr>
      <w:tr w:rsidR="003A6786" w:rsidRPr="008D6F01" w14:paraId="760FBDF4" w14:textId="77777777" w:rsidTr="003A6786">
        <w:tc>
          <w:tcPr>
            <w:tcW w:w="2263" w:type="dxa"/>
          </w:tcPr>
          <w:p w14:paraId="1D549B64" w14:textId="77777777" w:rsidR="003A6786" w:rsidRPr="008D6F01" w:rsidRDefault="003A6786" w:rsidP="003A6786">
            <w:pPr>
              <w:autoSpaceDE w:val="0"/>
              <w:autoSpaceDN w:val="0"/>
              <w:adjustRightInd w:val="0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  <w:r w:rsidRPr="008D6F01"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  <w:t xml:space="preserve">Localidad / Provincia </w:t>
            </w:r>
          </w:p>
        </w:tc>
        <w:tc>
          <w:tcPr>
            <w:tcW w:w="3969" w:type="dxa"/>
            <w:gridSpan w:val="3"/>
          </w:tcPr>
          <w:p w14:paraId="51DA07CB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709" w:type="dxa"/>
            <w:gridSpan w:val="2"/>
          </w:tcPr>
          <w:p w14:paraId="3469E6FD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  <w:r w:rsidRPr="008D6F01"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  <w:t>CP</w:t>
            </w:r>
          </w:p>
        </w:tc>
        <w:tc>
          <w:tcPr>
            <w:tcW w:w="1553" w:type="dxa"/>
          </w:tcPr>
          <w:p w14:paraId="5DCF557E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</w:tc>
      </w:tr>
      <w:tr w:rsidR="003A6786" w:rsidRPr="008D6F01" w14:paraId="03E73CC6" w14:textId="77777777" w:rsidTr="003A6786">
        <w:tc>
          <w:tcPr>
            <w:tcW w:w="2263" w:type="dxa"/>
          </w:tcPr>
          <w:p w14:paraId="54F72B28" w14:textId="77777777" w:rsidR="003A6786" w:rsidRPr="008D6F01" w:rsidRDefault="003A6786" w:rsidP="003A6786">
            <w:pPr>
              <w:autoSpaceDE w:val="0"/>
              <w:autoSpaceDN w:val="0"/>
              <w:adjustRightInd w:val="0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  <w:r w:rsidRPr="008D6F01"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  <w:t>Teléfono de contacto</w:t>
            </w:r>
          </w:p>
        </w:tc>
        <w:tc>
          <w:tcPr>
            <w:tcW w:w="6231" w:type="dxa"/>
            <w:gridSpan w:val="6"/>
          </w:tcPr>
          <w:p w14:paraId="293F7E91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</w:tc>
      </w:tr>
      <w:tr w:rsidR="003A6786" w:rsidRPr="008D6F01" w14:paraId="2425EF5A" w14:textId="77777777" w:rsidTr="00CA4F49">
        <w:trPr>
          <w:trHeight w:val="267"/>
        </w:trPr>
        <w:tc>
          <w:tcPr>
            <w:tcW w:w="8494" w:type="dxa"/>
            <w:gridSpan w:val="7"/>
          </w:tcPr>
          <w:p w14:paraId="4D97DBEC" w14:textId="77777777" w:rsidR="00CA4F49" w:rsidRPr="008D6F01" w:rsidRDefault="00CA4F49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  <w:p w14:paraId="55DCBFAE" w14:textId="77777777" w:rsidR="00CA4F49" w:rsidRPr="008D6F01" w:rsidRDefault="00CA4F49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b w:val="0"/>
                <w:color w:val="2F2D30"/>
                <w:sz w:val="18"/>
                <w:szCs w:val="18"/>
                <w:shd w:val="clear" w:color="auto" w:fill="FFFFFF"/>
              </w:rPr>
            </w:pPr>
            <w:r w:rsidRPr="008D6F01">
              <w:rPr>
                <w:rStyle w:val="Fuerte"/>
                <w:rFonts w:ascii="Tahoma" w:hAnsi="Tahoma" w:cs="Tahoma"/>
                <w:b w:val="0"/>
                <w:color w:val="2F2D30"/>
                <w:sz w:val="18"/>
                <w:szCs w:val="18"/>
                <w:shd w:val="clear" w:color="auto" w:fill="FFFFFF"/>
              </w:rPr>
              <w:t>En.............................................................................................................................</w:t>
            </w:r>
          </w:p>
          <w:p w14:paraId="10B252FA" w14:textId="77777777" w:rsidR="003A6786" w:rsidRPr="008D6F01" w:rsidRDefault="003A6786" w:rsidP="0001133F">
            <w:pPr>
              <w:autoSpaceDE w:val="0"/>
              <w:autoSpaceDN w:val="0"/>
              <w:adjustRightInd w:val="0"/>
              <w:jc w:val="center"/>
              <w:rPr>
                <w:rStyle w:val="Fuerte"/>
                <w:rFonts w:ascii="Tahoma" w:hAnsi="Tahoma" w:cs="Tahoma"/>
                <w:color w:val="2F2D30"/>
                <w:sz w:val="18"/>
                <w:szCs w:val="18"/>
                <w:shd w:val="clear" w:color="auto" w:fill="FFFFFF"/>
              </w:rPr>
            </w:pPr>
          </w:p>
        </w:tc>
      </w:tr>
    </w:tbl>
    <w:p w14:paraId="5E5C21D1" w14:textId="77777777" w:rsidR="00CA4F49" w:rsidRPr="00CA4F49" w:rsidRDefault="00CA4F49" w:rsidP="008D6F01">
      <w:pPr>
        <w:autoSpaceDE w:val="0"/>
        <w:autoSpaceDN w:val="0"/>
        <w:adjustRightInd w:val="0"/>
        <w:spacing w:after="0" w:line="360" w:lineRule="auto"/>
        <w:rPr>
          <w:rStyle w:val="Fuerte"/>
          <w:rFonts w:ascii="Tahoma" w:hAnsi="Tahoma" w:cs="Tahoma"/>
          <w:color w:val="2F2D30"/>
          <w:sz w:val="18"/>
          <w:szCs w:val="18"/>
          <w:shd w:val="clear" w:color="auto" w:fill="FFFFFF"/>
        </w:rPr>
      </w:pPr>
    </w:p>
    <w:p w14:paraId="0F8A2BC4" w14:textId="77777777" w:rsidR="00CA4F49" w:rsidRPr="00CA4F49" w:rsidRDefault="00CA4F49" w:rsidP="00CA4F49">
      <w:pPr>
        <w:autoSpaceDE w:val="0"/>
        <w:autoSpaceDN w:val="0"/>
        <w:adjustRightInd w:val="0"/>
        <w:spacing w:after="0" w:line="360" w:lineRule="auto"/>
        <w:jc w:val="both"/>
        <w:rPr>
          <w:rFonts w:ascii="Tahoma" w:hAnsi="Tahoma" w:cs="Tahoma"/>
          <w:b/>
          <w:bCs/>
          <w:sz w:val="18"/>
          <w:szCs w:val="18"/>
        </w:rPr>
      </w:pPr>
      <w:r w:rsidRPr="00CA4F49">
        <w:rPr>
          <w:rFonts w:ascii="Tahoma" w:hAnsi="Tahoma" w:cs="Tahoma"/>
          <w:b/>
          <w:bCs/>
          <w:sz w:val="18"/>
          <w:szCs w:val="18"/>
        </w:rPr>
        <w:t>BLOQUE I. DOCUMENTACIÓN ADMINISTRATIVA QUE PRESENTA PARA SER ADMITIDO AL PROCESO DE SELECCIÓN (señale con una cruz):</w:t>
      </w:r>
    </w:p>
    <w:p w14:paraId="42BDB3B4" w14:textId="77777777" w:rsidR="00CA4F49" w:rsidRPr="00CA4F49" w:rsidRDefault="00CA4F49" w:rsidP="00CA4F49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ahoma" w:hAnsi="Tahoma" w:cs="Tahoma"/>
          <w:bCs/>
          <w:sz w:val="18"/>
          <w:szCs w:val="18"/>
        </w:rPr>
      </w:pPr>
      <w:r w:rsidRPr="00CA4F49">
        <w:rPr>
          <w:rFonts w:ascii="Tahoma" w:hAnsi="Tahoma" w:cs="Tahoma"/>
          <w:bCs/>
          <w:sz w:val="18"/>
          <w:szCs w:val="18"/>
        </w:rPr>
        <w:t>2.3.a) Fotocopia del DNI o Pasaporte.</w:t>
      </w:r>
    </w:p>
    <w:p w14:paraId="02A3CE65" w14:textId="166CFCD5" w:rsidR="00CA4F49" w:rsidRPr="00CA4F49" w:rsidRDefault="00CA4F49" w:rsidP="00CA4F49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ahoma" w:hAnsi="Tahoma" w:cs="Tahoma"/>
          <w:bCs/>
          <w:sz w:val="18"/>
          <w:szCs w:val="18"/>
        </w:rPr>
      </w:pPr>
      <w:r w:rsidRPr="00CA4F49">
        <w:rPr>
          <w:rFonts w:ascii="Tahoma" w:hAnsi="Tahoma" w:cs="Tahoma"/>
          <w:bCs/>
          <w:sz w:val="18"/>
          <w:szCs w:val="18"/>
        </w:rPr>
        <w:t xml:space="preserve">2.3.b) Fotocopia del Título </w:t>
      </w:r>
      <w:r w:rsidR="006774FD">
        <w:rPr>
          <w:rFonts w:ascii="Tahoma" w:hAnsi="Tahoma" w:cs="Tahoma"/>
          <w:bCs/>
          <w:sz w:val="18"/>
          <w:szCs w:val="18"/>
        </w:rPr>
        <w:t>Académico</w:t>
      </w:r>
      <w:r w:rsidRPr="00CA4F49">
        <w:rPr>
          <w:rFonts w:ascii="Tahoma" w:hAnsi="Tahoma" w:cs="Tahoma"/>
          <w:bCs/>
          <w:sz w:val="18"/>
          <w:szCs w:val="18"/>
        </w:rPr>
        <w:t>, credencial de homologación o solicitud homologación</w:t>
      </w:r>
      <w:r w:rsidR="008D6F01">
        <w:rPr>
          <w:rFonts w:ascii="Tahoma" w:hAnsi="Tahoma" w:cs="Tahoma"/>
          <w:bCs/>
          <w:sz w:val="18"/>
          <w:szCs w:val="18"/>
        </w:rPr>
        <w:t>.</w:t>
      </w:r>
    </w:p>
    <w:p w14:paraId="6131AF8A" w14:textId="77777777" w:rsidR="00CA4F49" w:rsidRPr="00CA4F49" w:rsidRDefault="00CA4F49" w:rsidP="008D6F01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ahoma" w:hAnsi="Tahoma" w:cs="Tahoma"/>
          <w:bCs/>
          <w:sz w:val="18"/>
          <w:szCs w:val="18"/>
        </w:rPr>
      </w:pPr>
      <w:r w:rsidRPr="00CA4F49">
        <w:rPr>
          <w:rFonts w:ascii="Tahoma" w:hAnsi="Tahoma" w:cs="Tahoma"/>
          <w:bCs/>
          <w:sz w:val="18"/>
          <w:szCs w:val="18"/>
        </w:rPr>
        <w:t>2.3.d) Currículum (modelo libre).</w:t>
      </w:r>
    </w:p>
    <w:p w14:paraId="4A28197A" w14:textId="77777777" w:rsidR="00CA4F49" w:rsidRPr="00CA4F49" w:rsidRDefault="00CA4F49" w:rsidP="00CA4F49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bCs/>
          <w:sz w:val="18"/>
          <w:szCs w:val="18"/>
        </w:rPr>
      </w:pPr>
      <w:r w:rsidRPr="00CA4F49">
        <w:rPr>
          <w:rFonts w:ascii="Tahoma" w:hAnsi="Tahoma" w:cs="Tahoma"/>
          <w:b/>
          <w:bCs/>
          <w:sz w:val="18"/>
          <w:szCs w:val="18"/>
        </w:rPr>
        <w:t>BLOQUE II. OTRA DOCUMENTACIÓN (Sólo se considerarán los méritos relacionados en el curriculum y justificados</w:t>
      </w:r>
      <w:r>
        <w:rPr>
          <w:rFonts w:ascii="Tahoma" w:hAnsi="Tahoma" w:cs="Tahoma"/>
          <w:b/>
          <w:bCs/>
          <w:sz w:val="18"/>
          <w:szCs w:val="18"/>
        </w:rPr>
        <w:t xml:space="preserve"> </w:t>
      </w:r>
      <w:r w:rsidRPr="00CA4F49">
        <w:rPr>
          <w:rFonts w:ascii="Tahoma" w:hAnsi="Tahoma" w:cs="Tahoma"/>
          <w:b/>
          <w:bCs/>
          <w:sz w:val="18"/>
          <w:szCs w:val="18"/>
        </w:rPr>
        <w:t>documentalmente):</w:t>
      </w:r>
    </w:p>
    <w:p w14:paraId="7F662DB7" w14:textId="77777777" w:rsidR="00CA4F49" w:rsidRDefault="00CA4F49" w:rsidP="00CA4F49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bCs/>
          <w:sz w:val="18"/>
          <w:szCs w:val="18"/>
        </w:rPr>
      </w:pPr>
    </w:p>
    <w:p w14:paraId="0DF4C1DD" w14:textId="77777777" w:rsidR="00CA4F49" w:rsidRPr="00CA4F49" w:rsidRDefault="00CA4F49" w:rsidP="00CA4F49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ahoma" w:hAnsi="Tahoma" w:cs="Tahoma"/>
          <w:bCs/>
          <w:sz w:val="18"/>
          <w:szCs w:val="18"/>
        </w:rPr>
      </w:pPr>
      <w:r w:rsidRPr="00CA4F49">
        <w:rPr>
          <w:rFonts w:ascii="Tahoma" w:hAnsi="Tahoma" w:cs="Tahoma"/>
          <w:bCs/>
          <w:sz w:val="18"/>
          <w:szCs w:val="18"/>
        </w:rPr>
        <w:t>2.3.e) Fotocopias simples de los justificantes de los méritos alegados.</w:t>
      </w:r>
    </w:p>
    <w:p w14:paraId="01BE02D9" w14:textId="77777777" w:rsidR="00CA4F49" w:rsidRPr="00CA4F49" w:rsidRDefault="00CA4F49" w:rsidP="00CA4F49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ahoma" w:hAnsi="Tahoma" w:cs="Tahoma"/>
          <w:bCs/>
          <w:sz w:val="18"/>
          <w:szCs w:val="18"/>
        </w:rPr>
      </w:pPr>
      <w:r w:rsidRPr="00CA4F49">
        <w:rPr>
          <w:rFonts w:ascii="Tahoma" w:hAnsi="Tahoma" w:cs="Tahoma"/>
          <w:bCs/>
          <w:sz w:val="18"/>
          <w:szCs w:val="18"/>
        </w:rPr>
        <w:t>2.3.f) Otra Documentación:</w:t>
      </w:r>
    </w:p>
    <w:p w14:paraId="717FDDDA" w14:textId="77777777" w:rsidR="00CA4F49" w:rsidRPr="00CA4F49" w:rsidRDefault="00CA4F49" w:rsidP="00CA4F49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ahoma" w:hAnsi="Tahoma" w:cs="Tahoma"/>
          <w:bCs/>
          <w:sz w:val="18"/>
          <w:szCs w:val="18"/>
        </w:rPr>
      </w:pPr>
      <w:r>
        <w:rPr>
          <w:rFonts w:ascii="Tahoma" w:hAnsi="Tahoma" w:cs="Tahoma"/>
          <w:bCs/>
          <w:sz w:val="18"/>
          <w:szCs w:val="18"/>
        </w:rPr>
        <w:t xml:space="preserve">-  </w:t>
      </w:r>
      <w:r w:rsidRPr="00CA4F49">
        <w:rPr>
          <w:rFonts w:ascii="Tahoma" w:hAnsi="Tahoma" w:cs="Tahoma"/>
          <w:bCs/>
          <w:sz w:val="18"/>
          <w:szCs w:val="18"/>
        </w:rPr>
        <w:t>……………………………………………………………………</w:t>
      </w:r>
    </w:p>
    <w:p w14:paraId="516ED5AE" w14:textId="77777777" w:rsidR="00CA4F49" w:rsidRDefault="00CA4F49" w:rsidP="00CA4F49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ahoma" w:hAnsi="Tahoma" w:cs="Tahoma"/>
          <w:bCs/>
          <w:sz w:val="18"/>
          <w:szCs w:val="18"/>
        </w:rPr>
      </w:pPr>
      <w:r>
        <w:rPr>
          <w:rFonts w:ascii="Tahoma" w:hAnsi="Tahoma" w:cs="Tahoma"/>
          <w:bCs/>
          <w:sz w:val="18"/>
          <w:szCs w:val="18"/>
        </w:rPr>
        <w:t xml:space="preserve">- </w:t>
      </w:r>
      <w:r w:rsidRPr="00CA4F49">
        <w:rPr>
          <w:rFonts w:ascii="Tahoma" w:hAnsi="Tahoma" w:cs="Tahoma"/>
          <w:bCs/>
          <w:sz w:val="18"/>
          <w:szCs w:val="18"/>
        </w:rPr>
        <w:t>……………………………………………………………………</w:t>
      </w:r>
    </w:p>
    <w:p w14:paraId="24084AC1" w14:textId="77777777" w:rsidR="00CA4F49" w:rsidRDefault="00CA4F49" w:rsidP="008D6F01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ahoma" w:hAnsi="Tahoma" w:cs="Tahoma"/>
          <w:bCs/>
          <w:sz w:val="18"/>
          <w:szCs w:val="18"/>
        </w:rPr>
      </w:pPr>
    </w:p>
    <w:p w14:paraId="6D28A015" w14:textId="77777777" w:rsidR="00CA4F49" w:rsidRPr="00CA4F49" w:rsidRDefault="00CA4F49" w:rsidP="00CA4F49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sz w:val="18"/>
          <w:szCs w:val="18"/>
        </w:rPr>
      </w:pPr>
      <w:r w:rsidRPr="00CA4F49">
        <w:rPr>
          <w:rFonts w:ascii="Tahoma" w:hAnsi="Tahoma" w:cs="Tahoma"/>
          <w:bCs/>
          <w:sz w:val="18"/>
          <w:szCs w:val="18"/>
        </w:rPr>
        <w:t>EL ABAJO FIRMANTE DECLARA BAJO SU RESPONSABILIDAD QUE:</w:t>
      </w:r>
    </w:p>
    <w:p w14:paraId="4A923AE4" w14:textId="77777777" w:rsidR="00CA4F49" w:rsidRPr="00CA4F49" w:rsidRDefault="00CA4F49" w:rsidP="00CA4F49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sz w:val="18"/>
          <w:szCs w:val="18"/>
        </w:rPr>
      </w:pPr>
      <w:r w:rsidRPr="00CA4F49">
        <w:rPr>
          <w:rFonts w:ascii="Tahoma" w:hAnsi="Tahoma" w:cs="Tahoma"/>
          <w:sz w:val="18"/>
          <w:szCs w:val="18"/>
        </w:rPr>
        <w:t xml:space="preserve">1º) </w:t>
      </w:r>
      <w:r w:rsidRPr="00CA4F49">
        <w:rPr>
          <w:rFonts w:ascii="Tahoma" w:hAnsi="Tahoma" w:cs="Tahoma"/>
          <w:bCs/>
          <w:sz w:val="18"/>
          <w:szCs w:val="18"/>
        </w:rPr>
        <w:t>El abajo firmante se responsabiliza de la veracidad de los datos que constan en esta solicitud, de los que</w:t>
      </w:r>
      <w:r>
        <w:rPr>
          <w:rFonts w:ascii="Tahoma" w:hAnsi="Tahoma" w:cs="Tahoma"/>
          <w:bCs/>
          <w:sz w:val="18"/>
          <w:szCs w:val="18"/>
        </w:rPr>
        <w:t xml:space="preserve"> </w:t>
      </w:r>
      <w:r w:rsidRPr="00CA4F49">
        <w:rPr>
          <w:rFonts w:ascii="Tahoma" w:hAnsi="Tahoma" w:cs="Tahoma"/>
          <w:bCs/>
          <w:sz w:val="18"/>
          <w:szCs w:val="18"/>
        </w:rPr>
        <w:t>figuran en el currículum y de los de la documentación que se adjunta, asumiendo, en caso contrario, las</w:t>
      </w:r>
      <w:r>
        <w:rPr>
          <w:rFonts w:ascii="Tahoma" w:hAnsi="Tahoma" w:cs="Tahoma"/>
          <w:bCs/>
          <w:sz w:val="18"/>
          <w:szCs w:val="18"/>
        </w:rPr>
        <w:t xml:space="preserve"> </w:t>
      </w:r>
      <w:r w:rsidRPr="00CA4F49">
        <w:rPr>
          <w:rFonts w:ascii="Tahoma" w:hAnsi="Tahoma" w:cs="Tahoma"/>
          <w:bCs/>
          <w:sz w:val="18"/>
          <w:szCs w:val="18"/>
        </w:rPr>
        <w:t>responsabilidades que pudieran derivarse de las inexactitudes de los mismos.</w:t>
      </w:r>
    </w:p>
    <w:p w14:paraId="66EA2101" w14:textId="77777777" w:rsidR="00CA4F49" w:rsidRPr="00CA4F49" w:rsidRDefault="00CA4F49" w:rsidP="00CA4F49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sz w:val="18"/>
          <w:szCs w:val="18"/>
        </w:rPr>
      </w:pPr>
      <w:r w:rsidRPr="00CA4F49">
        <w:rPr>
          <w:rFonts w:ascii="Tahoma" w:hAnsi="Tahoma" w:cs="Tahoma"/>
          <w:sz w:val="18"/>
          <w:szCs w:val="18"/>
        </w:rPr>
        <w:t xml:space="preserve">2º) </w:t>
      </w:r>
      <w:r w:rsidRPr="00CA4F49">
        <w:rPr>
          <w:rFonts w:ascii="Tahoma" w:hAnsi="Tahoma" w:cs="Tahoma"/>
          <w:bCs/>
          <w:sz w:val="18"/>
          <w:szCs w:val="18"/>
        </w:rPr>
        <w:t xml:space="preserve">Reúne los requisitos de la convocatoria y el resto de requisitos generales para poder participar en </w:t>
      </w:r>
      <w:r>
        <w:rPr>
          <w:rFonts w:ascii="Tahoma" w:hAnsi="Tahoma" w:cs="Tahoma"/>
          <w:bCs/>
          <w:sz w:val="18"/>
          <w:szCs w:val="18"/>
        </w:rPr>
        <w:t>el proceso selectivo.</w:t>
      </w:r>
    </w:p>
    <w:p w14:paraId="3F011DF2" w14:textId="77777777" w:rsidR="00CA4F49" w:rsidRDefault="008D6F01" w:rsidP="00CA4F49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3</w:t>
      </w:r>
      <w:r w:rsidR="00CA4F49" w:rsidRPr="00CA4F49">
        <w:rPr>
          <w:rFonts w:ascii="Tahoma" w:hAnsi="Tahoma" w:cs="Tahoma"/>
          <w:sz w:val="18"/>
          <w:szCs w:val="18"/>
        </w:rPr>
        <w:t xml:space="preserve">º) </w:t>
      </w:r>
      <w:r w:rsidR="00CA4F49" w:rsidRPr="00CA4F49">
        <w:rPr>
          <w:rFonts w:ascii="Tahoma" w:hAnsi="Tahoma" w:cs="Tahoma"/>
          <w:bCs/>
          <w:sz w:val="18"/>
          <w:szCs w:val="18"/>
        </w:rPr>
        <w:t xml:space="preserve">Se compromete a desempeñar la plaza en el régimen de dedicación que figura en la convocatoria </w:t>
      </w:r>
      <w:r>
        <w:rPr>
          <w:rFonts w:ascii="Tahoma" w:hAnsi="Tahoma" w:cs="Tahoma"/>
          <w:bCs/>
          <w:sz w:val="18"/>
          <w:szCs w:val="18"/>
        </w:rPr>
        <w:t>de contratación.</w:t>
      </w:r>
    </w:p>
    <w:p w14:paraId="28E6AD0C" w14:textId="77777777" w:rsidR="008D6F01" w:rsidRDefault="008D6F01" w:rsidP="00CA4F49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sz w:val="18"/>
          <w:szCs w:val="18"/>
        </w:rPr>
      </w:pPr>
    </w:p>
    <w:p w14:paraId="348980EC" w14:textId="77777777" w:rsidR="008D6F01" w:rsidRDefault="008D6F01" w:rsidP="00CA4F49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sz w:val="18"/>
          <w:szCs w:val="18"/>
        </w:rPr>
      </w:pPr>
    </w:p>
    <w:p w14:paraId="1A23B63A" w14:textId="77777777" w:rsidR="008D6F01" w:rsidRPr="00CA4F49" w:rsidRDefault="008D6F01" w:rsidP="00CA4F49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sz w:val="18"/>
          <w:szCs w:val="18"/>
        </w:rPr>
      </w:pPr>
    </w:p>
    <w:p w14:paraId="67129666" w14:textId="77777777" w:rsidR="00CA4F49" w:rsidRPr="00CA4F49" w:rsidRDefault="00CA4F49" w:rsidP="00CA4F49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sz w:val="18"/>
          <w:szCs w:val="18"/>
        </w:rPr>
      </w:pPr>
      <w:r w:rsidRPr="00CA4F49">
        <w:rPr>
          <w:rFonts w:ascii="Tahoma" w:hAnsi="Tahoma" w:cs="Tahoma"/>
          <w:bCs/>
          <w:sz w:val="18"/>
          <w:szCs w:val="18"/>
        </w:rPr>
        <w:t>.........................................................a. ................de................................... de ..............</w:t>
      </w:r>
    </w:p>
    <w:p w14:paraId="4F20C442" w14:textId="77777777" w:rsidR="00CA4F49" w:rsidRDefault="00CA4F49" w:rsidP="00CA4F49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ahoma" w:hAnsi="Tahoma" w:cs="Tahoma"/>
          <w:bCs/>
          <w:sz w:val="18"/>
          <w:szCs w:val="18"/>
        </w:rPr>
      </w:pPr>
      <w:r w:rsidRPr="00CA4F49">
        <w:rPr>
          <w:rFonts w:ascii="Tahoma" w:hAnsi="Tahoma" w:cs="Tahoma"/>
          <w:bCs/>
          <w:sz w:val="18"/>
          <w:szCs w:val="18"/>
        </w:rPr>
        <w:t>(firma)</w:t>
      </w:r>
    </w:p>
    <w:p w14:paraId="371605D3" w14:textId="77777777" w:rsidR="008D6F01" w:rsidRDefault="008D6F01" w:rsidP="00CA4F49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ahoma" w:hAnsi="Tahoma" w:cs="Tahoma"/>
          <w:bCs/>
          <w:sz w:val="18"/>
          <w:szCs w:val="18"/>
        </w:rPr>
      </w:pPr>
    </w:p>
    <w:p w14:paraId="62EA2E11" w14:textId="77777777" w:rsidR="008D6F01" w:rsidRDefault="008D6F01" w:rsidP="008D6F01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bCs/>
          <w:sz w:val="14"/>
          <w:szCs w:val="14"/>
        </w:rPr>
      </w:pPr>
    </w:p>
    <w:p w14:paraId="4CF627C7" w14:textId="77777777" w:rsidR="00E5797B" w:rsidRDefault="00E5797B" w:rsidP="00E5797B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bCs/>
          <w:sz w:val="14"/>
          <w:szCs w:val="14"/>
        </w:rPr>
      </w:pPr>
      <w:r w:rsidRPr="008D6F01">
        <w:rPr>
          <w:rFonts w:ascii="Calibri-Bold" w:hAnsi="Calibri-Bold" w:cs="Calibri-Bold"/>
          <w:bCs/>
          <w:sz w:val="14"/>
          <w:szCs w:val="14"/>
        </w:rPr>
        <w:t>De acuerdo con lo dispuesto en la LO 15/1999, de Protección de datos de carácter personal, se informa que sus datos</w:t>
      </w:r>
      <w:r>
        <w:rPr>
          <w:rFonts w:ascii="Calibri-Bold" w:hAnsi="Calibri-Bold" w:cs="Calibri-Bold"/>
          <w:bCs/>
          <w:sz w:val="14"/>
          <w:szCs w:val="14"/>
        </w:rPr>
        <w:t xml:space="preserve"> </w:t>
      </w:r>
      <w:r w:rsidRPr="008D6F01">
        <w:rPr>
          <w:rFonts w:ascii="Calibri-Bold" w:hAnsi="Calibri-Bold" w:cs="Calibri-Bold"/>
          <w:bCs/>
          <w:sz w:val="14"/>
          <w:szCs w:val="14"/>
        </w:rPr>
        <w:t>pasarán a formar parte</w:t>
      </w:r>
      <w:r>
        <w:rPr>
          <w:rFonts w:ascii="Calibri-Bold" w:hAnsi="Calibri-Bold" w:cs="Calibri-Bold"/>
          <w:bCs/>
          <w:sz w:val="14"/>
          <w:szCs w:val="14"/>
        </w:rPr>
        <w:t xml:space="preserve"> </w:t>
      </w:r>
      <w:r w:rsidRPr="008D6F01">
        <w:rPr>
          <w:rFonts w:ascii="Calibri-Bold" w:hAnsi="Calibri-Bold" w:cs="Calibri-Bold"/>
          <w:bCs/>
          <w:sz w:val="14"/>
          <w:szCs w:val="14"/>
        </w:rPr>
        <w:t>del fichero de personal de la Universidad, cuya finalidad es la gestión del personal, la gestión de la</w:t>
      </w:r>
      <w:r>
        <w:rPr>
          <w:rFonts w:ascii="Calibri-Bold" w:hAnsi="Calibri-Bold" w:cs="Calibri-Bold"/>
          <w:bCs/>
          <w:sz w:val="14"/>
          <w:szCs w:val="14"/>
        </w:rPr>
        <w:t xml:space="preserve"> </w:t>
      </w:r>
      <w:r w:rsidRPr="008D6F01">
        <w:rPr>
          <w:rFonts w:ascii="Calibri-Bold" w:hAnsi="Calibri-Bold" w:cs="Calibri-Bold"/>
          <w:bCs/>
          <w:sz w:val="14"/>
          <w:szCs w:val="14"/>
        </w:rPr>
        <w:t>docencia e investigación, la gestión de la participación del personal en los servicios y actos universitarios, así como la gestión de la participación de los candidatos en los procesos de selección. Puede ejercitar los derechos de acceso, rectificación y</w:t>
      </w:r>
      <w:r>
        <w:rPr>
          <w:rFonts w:ascii="Calibri-Bold" w:hAnsi="Calibri-Bold" w:cs="Calibri-Bold"/>
          <w:bCs/>
          <w:sz w:val="14"/>
          <w:szCs w:val="14"/>
        </w:rPr>
        <w:t xml:space="preserve"> </w:t>
      </w:r>
      <w:r w:rsidRPr="008D6F01">
        <w:rPr>
          <w:rFonts w:ascii="Calibri-Bold" w:hAnsi="Calibri-Bold" w:cs="Calibri-Bold"/>
          <w:bCs/>
          <w:sz w:val="14"/>
          <w:szCs w:val="14"/>
        </w:rPr>
        <w:t xml:space="preserve">cancelación de sus datos remitiendo un escrito al Sr. </w:t>
      </w:r>
      <w:r>
        <w:rPr>
          <w:rFonts w:ascii="Calibri-Bold" w:hAnsi="Calibri-Bold" w:cs="Calibri-Bold"/>
          <w:bCs/>
          <w:sz w:val="14"/>
          <w:szCs w:val="14"/>
        </w:rPr>
        <w:t>Rector de Universidad San Jorge</w:t>
      </w:r>
      <w:r w:rsidRPr="008D6F01">
        <w:rPr>
          <w:rFonts w:ascii="Calibri-Bold" w:hAnsi="Calibri-Bold" w:cs="Calibri-Bold"/>
          <w:bCs/>
          <w:sz w:val="14"/>
          <w:szCs w:val="14"/>
        </w:rPr>
        <w:t>, adjuntando copia de documento</w:t>
      </w:r>
      <w:r>
        <w:rPr>
          <w:rFonts w:ascii="Calibri-Bold" w:hAnsi="Calibri-Bold" w:cs="Calibri-Bold"/>
          <w:bCs/>
          <w:sz w:val="14"/>
          <w:szCs w:val="14"/>
        </w:rPr>
        <w:t xml:space="preserve"> </w:t>
      </w:r>
      <w:r w:rsidRPr="008D6F01">
        <w:rPr>
          <w:rFonts w:ascii="Calibri-Bold" w:hAnsi="Calibri-Bold" w:cs="Calibri-Bold"/>
          <w:bCs/>
          <w:sz w:val="14"/>
          <w:szCs w:val="14"/>
        </w:rPr>
        <w:t>que acredite su identidad.</w:t>
      </w:r>
    </w:p>
    <w:p w14:paraId="47FF7893" w14:textId="46993951" w:rsidR="008D6F01" w:rsidRPr="009E70D3" w:rsidRDefault="008D6F01" w:rsidP="009E70D3">
      <w:pPr>
        <w:rPr>
          <w:rFonts w:ascii="Calibri-Bold" w:hAnsi="Calibri-Bold" w:cs="Calibri-Bold"/>
          <w:bCs/>
          <w:sz w:val="14"/>
          <w:szCs w:val="14"/>
        </w:rPr>
      </w:pPr>
    </w:p>
    <w:sectPr w:rsidR="008D6F01" w:rsidRPr="009E70D3" w:rsidSect="009A1F8F">
      <w:headerReference w:type="default" r:id="rId11"/>
      <w:footerReference w:type="default" r:id="rId12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712A26" w14:textId="77777777" w:rsidR="00B3463C" w:rsidRDefault="00B3463C" w:rsidP="00DF3DB0">
      <w:pPr>
        <w:spacing w:after="0" w:line="240" w:lineRule="auto"/>
      </w:pPr>
      <w:r>
        <w:separator/>
      </w:r>
    </w:p>
  </w:endnote>
  <w:endnote w:type="continuationSeparator" w:id="0">
    <w:p w14:paraId="401061C9" w14:textId="77777777" w:rsidR="00B3463C" w:rsidRDefault="00B3463C" w:rsidP="00DF3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27080624"/>
      <w:docPartObj>
        <w:docPartGallery w:val="Page Numbers (Bottom of Page)"/>
        <w:docPartUnique/>
      </w:docPartObj>
    </w:sdtPr>
    <w:sdtEndPr/>
    <w:sdtContent>
      <w:p w14:paraId="6CCC0701" w14:textId="6D2132BE" w:rsidR="00A85B96" w:rsidRDefault="00A85B96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BC8657" w14:textId="77777777" w:rsidR="00B3463C" w:rsidRDefault="00B3463C" w:rsidP="00DF3DB0">
      <w:pPr>
        <w:spacing w:after="0" w:line="240" w:lineRule="auto"/>
      </w:pPr>
      <w:r>
        <w:separator/>
      </w:r>
    </w:p>
  </w:footnote>
  <w:footnote w:type="continuationSeparator" w:id="0">
    <w:p w14:paraId="25752537" w14:textId="77777777" w:rsidR="00B3463C" w:rsidRDefault="00B3463C" w:rsidP="00DF3D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28AD46" w14:textId="3869C1E7" w:rsidR="00DF3DB0" w:rsidRDefault="00CB1A2C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58240" behindDoc="0" locked="0" layoutInCell="1" allowOverlap="1" wp14:anchorId="62B48DCD" wp14:editId="43B0EB15">
          <wp:simplePos x="0" y="0"/>
          <wp:positionH relativeFrom="margin">
            <wp:posOffset>3549015</wp:posOffset>
          </wp:positionH>
          <wp:positionV relativeFrom="paragraph">
            <wp:posOffset>-116840</wp:posOffset>
          </wp:positionV>
          <wp:extent cx="2064385" cy="606644"/>
          <wp:effectExtent l="0" t="0" r="0" b="3175"/>
          <wp:wrapNone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371403735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8594" cy="610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6163">
      <w:rPr>
        <w:noProof/>
        <w:lang w:eastAsia="es-ES"/>
      </w:rPr>
      <w:drawing>
        <wp:inline distT="0" distB="0" distL="0" distR="0" wp14:anchorId="3BB147DC" wp14:editId="47D339E8">
          <wp:extent cx="2590800" cy="543748"/>
          <wp:effectExtent l="0" t="0" r="0" b="889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6924" cy="5534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8C42DA" w14:textId="77777777" w:rsidR="00A52566" w:rsidRDefault="00A52566" w:rsidP="00A52566">
    <w:pPr>
      <w:autoSpaceDE w:val="0"/>
      <w:autoSpaceDN w:val="0"/>
      <w:adjustRightInd w:val="0"/>
      <w:spacing w:after="0" w:line="240" w:lineRule="auto"/>
      <w:rPr>
        <w:rFonts w:ascii="Arial" w:hAnsi="Arial" w:cs="Arial"/>
        <w:b/>
        <w:bCs/>
        <w:sz w:val="18"/>
        <w:szCs w:val="18"/>
      </w:rPr>
    </w:pPr>
  </w:p>
  <w:p w14:paraId="72ED8720" w14:textId="77777777" w:rsidR="00A52566" w:rsidRDefault="00A52566" w:rsidP="00A52566">
    <w:pPr>
      <w:autoSpaceDE w:val="0"/>
      <w:autoSpaceDN w:val="0"/>
      <w:adjustRightInd w:val="0"/>
      <w:spacing w:after="0" w:line="240" w:lineRule="auto"/>
      <w:rPr>
        <w:rFonts w:ascii="Arial" w:hAnsi="Arial" w:cs="Arial"/>
        <w:b/>
        <w:bCs/>
        <w:sz w:val="18"/>
        <w:szCs w:val="18"/>
      </w:rPr>
    </w:pPr>
  </w:p>
  <w:p w14:paraId="1D65C00D" w14:textId="66903659" w:rsidR="00DF3DB0" w:rsidRPr="00A52566" w:rsidRDefault="00A52566" w:rsidP="00A52566">
    <w:pPr>
      <w:autoSpaceDE w:val="0"/>
      <w:autoSpaceDN w:val="0"/>
      <w:adjustRightInd w:val="0"/>
      <w:spacing w:after="0" w:line="240" w:lineRule="auto"/>
      <w:jc w:val="right"/>
      <w:rPr>
        <w:rFonts w:ascii="Arial" w:hAnsi="Arial" w:cs="Arial"/>
        <w:b/>
        <w:bCs/>
        <w:i/>
        <w:sz w:val="16"/>
        <w:szCs w:val="16"/>
      </w:rPr>
    </w:pPr>
    <w:r w:rsidRPr="00A52566">
      <w:rPr>
        <w:rFonts w:ascii="Arial" w:hAnsi="Arial" w:cs="Arial"/>
        <w:b/>
        <w:bCs/>
        <w:i/>
        <w:sz w:val="16"/>
        <w:szCs w:val="16"/>
      </w:rPr>
      <w:t>Contratación de personal con cargo a proyectos</w:t>
    </w:r>
  </w:p>
  <w:p w14:paraId="63857C13" w14:textId="77777777" w:rsidR="00DF3DB0" w:rsidRDefault="00DF3DB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86A4C"/>
    <w:multiLevelType w:val="multilevel"/>
    <w:tmpl w:val="8222F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D6248B"/>
    <w:multiLevelType w:val="hybridMultilevel"/>
    <w:tmpl w:val="3020C41A"/>
    <w:lvl w:ilvl="0" w:tplc="E90653B0">
      <w:start w:val="4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16A2C"/>
    <w:multiLevelType w:val="hybridMultilevel"/>
    <w:tmpl w:val="D43463D8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2712D6"/>
    <w:multiLevelType w:val="hybridMultilevel"/>
    <w:tmpl w:val="026A1B3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48584A"/>
    <w:multiLevelType w:val="multilevel"/>
    <w:tmpl w:val="11880D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594F77"/>
    <w:multiLevelType w:val="hybridMultilevel"/>
    <w:tmpl w:val="A44C6BBE"/>
    <w:lvl w:ilvl="0" w:tplc="F5BA93AC">
      <w:start w:val="1"/>
      <w:numFmt w:val="decimal"/>
      <w:lvlText w:val="%1."/>
      <w:lvlJc w:val="left"/>
      <w:pPr>
        <w:ind w:left="1320" w:hanging="360"/>
      </w:pPr>
    </w:lvl>
    <w:lvl w:ilvl="1" w:tplc="9D4600D6">
      <w:start w:val="1"/>
      <w:numFmt w:val="decimal"/>
      <w:lvlText w:val="%2."/>
      <w:lvlJc w:val="left"/>
      <w:pPr>
        <w:ind w:left="1320" w:hanging="360"/>
      </w:pPr>
    </w:lvl>
    <w:lvl w:ilvl="2" w:tplc="60EA8A96">
      <w:start w:val="1"/>
      <w:numFmt w:val="decimal"/>
      <w:lvlText w:val="%3."/>
      <w:lvlJc w:val="left"/>
      <w:pPr>
        <w:ind w:left="1320" w:hanging="360"/>
      </w:pPr>
    </w:lvl>
    <w:lvl w:ilvl="3" w:tplc="3E7691EE">
      <w:start w:val="1"/>
      <w:numFmt w:val="decimal"/>
      <w:lvlText w:val="%4."/>
      <w:lvlJc w:val="left"/>
      <w:pPr>
        <w:ind w:left="1320" w:hanging="360"/>
      </w:pPr>
    </w:lvl>
    <w:lvl w:ilvl="4" w:tplc="C5B0953E">
      <w:start w:val="1"/>
      <w:numFmt w:val="decimal"/>
      <w:lvlText w:val="%5."/>
      <w:lvlJc w:val="left"/>
      <w:pPr>
        <w:ind w:left="1320" w:hanging="360"/>
      </w:pPr>
    </w:lvl>
    <w:lvl w:ilvl="5" w:tplc="07EA0F3E">
      <w:start w:val="1"/>
      <w:numFmt w:val="decimal"/>
      <w:lvlText w:val="%6."/>
      <w:lvlJc w:val="left"/>
      <w:pPr>
        <w:ind w:left="1320" w:hanging="360"/>
      </w:pPr>
    </w:lvl>
    <w:lvl w:ilvl="6" w:tplc="092E79DC">
      <w:start w:val="1"/>
      <w:numFmt w:val="decimal"/>
      <w:lvlText w:val="%7."/>
      <w:lvlJc w:val="left"/>
      <w:pPr>
        <w:ind w:left="1320" w:hanging="360"/>
      </w:pPr>
    </w:lvl>
    <w:lvl w:ilvl="7" w:tplc="835CD7E8">
      <w:start w:val="1"/>
      <w:numFmt w:val="decimal"/>
      <w:lvlText w:val="%8."/>
      <w:lvlJc w:val="left"/>
      <w:pPr>
        <w:ind w:left="1320" w:hanging="360"/>
      </w:pPr>
    </w:lvl>
    <w:lvl w:ilvl="8" w:tplc="59F20F82">
      <w:start w:val="1"/>
      <w:numFmt w:val="decimal"/>
      <w:lvlText w:val="%9."/>
      <w:lvlJc w:val="left"/>
      <w:pPr>
        <w:ind w:left="1320" w:hanging="360"/>
      </w:pPr>
    </w:lvl>
  </w:abstractNum>
  <w:abstractNum w:abstractNumId="6" w15:restartNumberingAfterBreak="0">
    <w:nsid w:val="34740376"/>
    <w:multiLevelType w:val="hybridMultilevel"/>
    <w:tmpl w:val="E88861F6"/>
    <w:lvl w:ilvl="0" w:tplc="282ECE18">
      <w:start w:val="4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70062"/>
    <w:multiLevelType w:val="hybridMultilevel"/>
    <w:tmpl w:val="A196A5E6"/>
    <w:lvl w:ilvl="0" w:tplc="386E4FA4">
      <w:numFmt w:val="bullet"/>
      <w:lvlText w:val="-"/>
      <w:lvlJc w:val="left"/>
      <w:pPr>
        <w:ind w:left="502" w:hanging="360"/>
      </w:pPr>
      <w:rPr>
        <w:rFonts w:ascii="Tahoma" w:eastAsiaTheme="minorHAns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A096A"/>
    <w:multiLevelType w:val="hybridMultilevel"/>
    <w:tmpl w:val="094856F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5532B"/>
    <w:multiLevelType w:val="hybridMultilevel"/>
    <w:tmpl w:val="362A6F9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61452D"/>
    <w:multiLevelType w:val="multilevel"/>
    <w:tmpl w:val="44E0D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36D600F"/>
    <w:multiLevelType w:val="hybridMultilevel"/>
    <w:tmpl w:val="E5E2AB2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3C34BC"/>
    <w:multiLevelType w:val="hybridMultilevel"/>
    <w:tmpl w:val="D5A830B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946D47"/>
    <w:multiLevelType w:val="hybridMultilevel"/>
    <w:tmpl w:val="0CF8E54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E6876"/>
    <w:multiLevelType w:val="hybridMultilevel"/>
    <w:tmpl w:val="91444B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F95D73"/>
    <w:multiLevelType w:val="hybridMultilevel"/>
    <w:tmpl w:val="B9C0B30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16" w15:restartNumberingAfterBreak="0">
    <w:nsid w:val="50784A0E"/>
    <w:multiLevelType w:val="hybridMultilevel"/>
    <w:tmpl w:val="12E08A2C"/>
    <w:lvl w:ilvl="0" w:tplc="D78EDBB0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7530BD"/>
    <w:multiLevelType w:val="hybridMultilevel"/>
    <w:tmpl w:val="051446D4"/>
    <w:lvl w:ilvl="0" w:tplc="E90653B0">
      <w:start w:val="4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640773"/>
    <w:multiLevelType w:val="multilevel"/>
    <w:tmpl w:val="C96CC3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C54843"/>
    <w:multiLevelType w:val="hybridMultilevel"/>
    <w:tmpl w:val="0688D0C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3E1F98"/>
    <w:multiLevelType w:val="hybridMultilevel"/>
    <w:tmpl w:val="62EA3BD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2787891">
    <w:abstractNumId w:val="6"/>
  </w:num>
  <w:num w:numId="2" w16cid:durableId="1159227967">
    <w:abstractNumId w:val="17"/>
  </w:num>
  <w:num w:numId="3" w16cid:durableId="378015753">
    <w:abstractNumId w:val="7"/>
  </w:num>
  <w:num w:numId="4" w16cid:durableId="676347351">
    <w:abstractNumId w:val="5"/>
  </w:num>
  <w:num w:numId="5" w16cid:durableId="330178493">
    <w:abstractNumId w:val="0"/>
  </w:num>
  <w:num w:numId="6" w16cid:durableId="1877618448">
    <w:abstractNumId w:val="18"/>
  </w:num>
  <w:num w:numId="7" w16cid:durableId="1131636557">
    <w:abstractNumId w:val="10"/>
  </w:num>
  <w:num w:numId="8" w16cid:durableId="873419313">
    <w:abstractNumId w:val="20"/>
  </w:num>
  <w:num w:numId="9" w16cid:durableId="166091774">
    <w:abstractNumId w:val="4"/>
  </w:num>
  <w:num w:numId="10" w16cid:durableId="751315235">
    <w:abstractNumId w:val="14"/>
  </w:num>
  <w:num w:numId="11" w16cid:durableId="333266270">
    <w:abstractNumId w:val="8"/>
  </w:num>
  <w:num w:numId="12" w16cid:durableId="1731227261">
    <w:abstractNumId w:val="1"/>
  </w:num>
  <w:num w:numId="13" w16cid:durableId="1514419958">
    <w:abstractNumId w:val="11"/>
  </w:num>
  <w:num w:numId="14" w16cid:durableId="272055709">
    <w:abstractNumId w:val="12"/>
  </w:num>
  <w:num w:numId="15" w16cid:durableId="255791987">
    <w:abstractNumId w:val="13"/>
  </w:num>
  <w:num w:numId="16" w16cid:durableId="592200712">
    <w:abstractNumId w:val="9"/>
  </w:num>
  <w:num w:numId="17" w16cid:durableId="526993904">
    <w:abstractNumId w:val="16"/>
  </w:num>
  <w:num w:numId="18" w16cid:durableId="1052928150">
    <w:abstractNumId w:val="2"/>
  </w:num>
  <w:num w:numId="19" w16cid:durableId="1410078854">
    <w:abstractNumId w:val="3"/>
  </w:num>
  <w:num w:numId="20" w16cid:durableId="1959988389">
    <w:abstractNumId w:val="15"/>
  </w:num>
  <w:num w:numId="21" w16cid:durableId="60878296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0MDUysjAzMDC0MDdW0lEKTi0uzszPAykwNK4FAJGbNzktAAAA"/>
  </w:docVars>
  <w:rsids>
    <w:rsidRoot w:val="00DF3DB0"/>
    <w:rsid w:val="00007A2A"/>
    <w:rsid w:val="0001133F"/>
    <w:rsid w:val="00031CDA"/>
    <w:rsid w:val="000409C2"/>
    <w:rsid w:val="000414C3"/>
    <w:rsid w:val="0005045C"/>
    <w:rsid w:val="0006142D"/>
    <w:rsid w:val="00062D3A"/>
    <w:rsid w:val="00075F41"/>
    <w:rsid w:val="00083055"/>
    <w:rsid w:val="000B3C18"/>
    <w:rsid w:val="000D0E15"/>
    <w:rsid w:val="000E21B6"/>
    <w:rsid w:val="000F7494"/>
    <w:rsid w:val="00105094"/>
    <w:rsid w:val="00112310"/>
    <w:rsid w:val="0011519E"/>
    <w:rsid w:val="001373A5"/>
    <w:rsid w:val="001721F1"/>
    <w:rsid w:val="001950E5"/>
    <w:rsid w:val="001C6CD2"/>
    <w:rsid w:val="001E4C43"/>
    <w:rsid w:val="001F7231"/>
    <w:rsid w:val="002234E5"/>
    <w:rsid w:val="00242E4C"/>
    <w:rsid w:val="00254FA6"/>
    <w:rsid w:val="00255B5B"/>
    <w:rsid w:val="002714D0"/>
    <w:rsid w:val="002841E3"/>
    <w:rsid w:val="0028727C"/>
    <w:rsid w:val="002A10A9"/>
    <w:rsid w:val="002B3130"/>
    <w:rsid w:val="002C7527"/>
    <w:rsid w:val="002C7E07"/>
    <w:rsid w:val="002E30A6"/>
    <w:rsid w:val="0030035A"/>
    <w:rsid w:val="00324CF0"/>
    <w:rsid w:val="003374F5"/>
    <w:rsid w:val="0037796B"/>
    <w:rsid w:val="003A6786"/>
    <w:rsid w:val="003B1A92"/>
    <w:rsid w:val="003B330B"/>
    <w:rsid w:val="003F4B8E"/>
    <w:rsid w:val="003F5E6B"/>
    <w:rsid w:val="00403722"/>
    <w:rsid w:val="00403807"/>
    <w:rsid w:val="00407E06"/>
    <w:rsid w:val="00412BAA"/>
    <w:rsid w:val="004222EC"/>
    <w:rsid w:val="00422F5E"/>
    <w:rsid w:val="00431CFC"/>
    <w:rsid w:val="00464D10"/>
    <w:rsid w:val="00477133"/>
    <w:rsid w:val="00482F65"/>
    <w:rsid w:val="004A1575"/>
    <w:rsid w:val="004A7C36"/>
    <w:rsid w:val="004B08CE"/>
    <w:rsid w:val="004D540A"/>
    <w:rsid w:val="004F6148"/>
    <w:rsid w:val="0051320F"/>
    <w:rsid w:val="00522D76"/>
    <w:rsid w:val="005570B1"/>
    <w:rsid w:val="005646F7"/>
    <w:rsid w:val="00570898"/>
    <w:rsid w:val="00592E48"/>
    <w:rsid w:val="005C531F"/>
    <w:rsid w:val="006037D6"/>
    <w:rsid w:val="00605785"/>
    <w:rsid w:val="00611C23"/>
    <w:rsid w:val="00615750"/>
    <w:rsid w:val="006301CD"/>
    <w:rsid w:val="00645AF3"/>
    <w:rsid w:val="00653950"/>
    <w:rsid w:val="006564F1"/>
    <w:rsid w:val="006764BD"/>
    <w:rsid w:val="006774FD"/>
    <w:rsid w:val="00686163"/>
    <w:rsid w:val="006908BC"/>
    <w:rsid w:val="00691E1C"/>
    <w:rsid w:val="006A1AFF"/>
    <w:rsid w:val="006B4A89"/>
    <w:rsid w:val="006C146B"/>
    <w:rsid w:val="006C222E"/>
    <w:rsid w:val="006E562F"/>
    <w:rsid w:val="006E6233"/>
    <w:rsid w:val="007126F4"/>
    <w:rsid w:val="007307D3"/>
    <w:rsid w:val="00735379"/>
    <w:rsid w:val="00742B61"/>
    <w:rsid w:val="00761ACF"/>
    <w:rsid w:val="00767D0A"/>
    <w:rsid w:val="007D6AC9"/>
    <w:rsid w:val="00850B5F"/>
    <w:rsid w:val="00881BE7"/>
    <w:rsid w:val="008967A6"/>
    <w:rsid w:val="00896C61"/>
    <w:rsid w:val="008C689A"/>
    <w:rsid w:val="008D6F01"/>
    <w:rsid w:val="009242B1"/>
    <w:rsid w:val="00931D3A"/>
    <w:rsid w:val="009335FB"/>
    <w:rsid w:val="00935D0E"/>
    <w:rsid w:val="00940584"/>
    <w:rsid w:val="009540C7"/>
    <w:rsid w:val="0096167D"/>
    <w:rsid w:val="009616D0"/>
    <w:rsid w:val="009676A4"/>
    <w:rsid w:val="0098305A"/>
    <w:rsid w:val="009A1F8F"/>
    <w:rsid w:val="009D0FF5"/>
    <w:rsid w:val="009D36F5"/>
    <w:rsid w:val="009D4263"/>
    <w:rsid w:val="009D5106"/>
    <w:rsid w:val="009E70D3"/>
    <w:rsid w:val="00A42367"/>
    <w:rsid w:val="00A43E16"/>
    <w:rsid w:val="00A52566"/>
    <w:rsid w:val="00A774B8"/>
    <w:rsid w:val="00A82375"/>
    <w:rsid w:val="00A84713"/>
    <w:rsid w:val="00A85B96"/>
    <w:rsid w:val="00AA4A29"/>
    <w:rsid w:val="00AB49B2"/>
    <w:rsid w:val="00AB5D87"/>
    <w:rsid w:val="00AE4996"/>
    <w:rsid w:val="00B0304D"/>
    <w:rsid w:val="00B05A3D"/>
    <w:rsid w:val="00B16DCC"/>
    <w:rsid w:val="00B17831"/>
    <w:rsid w:val="00B3463C"/>
    <w:rsid w:val="00B4395C"/>
    <w:rsid w:val="00B459AA"/>
    <w:rsid w:val="00BB00FC"/>
    <w:rsid w:val="00BB35CC"/>
    <w:rsid w:val="00BC43B4"/>
    <w:rsid w:val="00BE1ADF"/>
    <w:rsid w:val="00BE492F"/>
    <w:rsid w:val="00BF2928"/>
    <w:rsid w:val="00BF2A6C"/>
    <w:rsid w:val="00C1679C"/>
    <w:rsid w:val="00C16BBD"/>
    <w:rsid w:val="00C27555"/>
    <w:rsid w:val="00C42548"/>
    <w:rsid w:val="00C42934"/>
    <w:rsid w:val="00C51D61"/>
    <w:rsid w:val="00C53BAA"/>
    <w:rsid w:val="00C60B51"/>
    <w:rsid w:val="00C630C4"/>
    <w:rsid w:val="00CA223D"/>
    <w:rsid w:val="00CA4F49"/>
    <w:rsid w:val="00CA52D5"/>
    <w:rsid w:val="00CB040B"/>
    <w:rsid w:val="00CB1A2C"/>
    <w:rsid w:val="00CB4E90"/>
    <w:rsid w:val="00CD1A22"/>
    <w:rsid w:val="00CE7EFA"/>
    <w:rsid w:val="00CF0181"/>
    <w:rsid w:val="00D2043C"/>
    <w:rsid w:val="00D21695"/>
    <w:rsid w:val="00D43018"/>
    <w:rsid w:val="00D61733"/>
    <w:rsid w:val="00DD3712"/>
    <w:rsid w:val="00DE6F5C"/>
    <w:rsid w:val="00DF3DB0"/>
    <w:rsid w:val="00DF4F30"/>
    <w:rsid w:val="00E1342F"/>
    <w:rsid w:val="00E20EBF"/>
    <w:rsid w:val="00E23FBC"/>
    <w:rsid w:val="00E5797B"/>
    <w:rsid w:val="00E87987"/>
    <w:rsid w:val="00F05878"/>
    <w:rsid w:val="00F403A9"/>
    <w:rsid w:val="00F50141"/>
    <w:rsid w:val="00F72AF6"/>
    <w:rsid w:val="00F75E62"/>
    <w:rsid w:val="00FA2E94"/>
    <w:rsid w:val="00FA607F"/>
    <w:rsid w:val="00FD37CD"/>
    <w:rsid w:val="00FF1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DF0F57"/>
  <w15:chartTrackingRefBased/>
  <w15:docId w15:val="{D7789345-8656-4170-8755-74A374D1F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ar"/>
    <w:uiPriority w:val="9"/>
    <w:qFormat/>
    <w:rsid w:val="001C6CD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ES"/>
    </w:rPr>
  </w:style>
  <w:style w:type="paragraph" w:styleId="Ttulo3">
    <w:name w:val="heading 3"/>
    <w:basedOn w:val="Normal"/>
    <w:link w:val="Ttulo3Car"/>
    <w:uiPriority w:val="9"/>
    <w:qFormat/>
    <w:rsid w:val="001C6CD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DF3D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DF3DB0"/>
    <w:rPr>
      <w:strike w:val="0"/>
      <w:dstrike w:val="0"/>
      <w:color w:val="428BCA"/>
      <w:u w:val="none"/>
      <w:effect w:val="none"/>
    </w:rPr>
  </w:style>
  <w:style w:type="paragraph" w:styleId="Encabezado">
    <w:name w:val="header"/>
    <w:basedOn w:val="Normal"/>
    <w:link w:val="EncabezadoCar"/>
    <w:uiPriority w:val="99"/>
    <w:unhideWhenUsed/>
    <w:rsid w:val="00DF3DB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F3DB0"/>
  </w:style>
  <w:style w:type="paragraph" w:styleId="Piedepgina">
    <w:name w:val="footer"/>
    <w:basedOn w:val="Normal"/>
    <w:link w:val="PiedepginaCar"/>
    <w:uiPriority w:val="99"/>
    <w:unhideWhenUsed/>
    <w:rsid w:val="00DF3DB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F3DB0"/>
  </w:style>
  <w:style w:type="character" w:styleId="Fuerte">
    <w:name w:val="Strong"/>
    <w:basedOn w:val="Fuentedeprrafopredeter"/>
    <w:uiPriority w:val="22"/>
    <w:qFormat/>
    <w:rsid w:val="00DF3DB0"/>
    <w:rPr>
      <w:b/>
      <w:bCs/>
    </w:rPr>
  </w:style>
  <w:style w:type="character" w:styleId="Refdecomentario">
    <w:name w:val="annotation reference"/>
    <w:basedOn w:val="Fuentedeprrafopredeter"/>
    <w:uiPriority w:val="99"/>
    <w:semiHidden/>
    <w:unhideWhenUsed/>
    <w:rsid w:val="00C167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C1679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1679C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167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1679C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167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1679C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C1679C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FF1A34"/>
    <w:rPr>
      <w:color w:val="954F72" w:themeColor="followedHyperlink"/>
      <w:u w:val="single"/>
    </w:rPr>
  </w:style>
  <w:style w:type="character" w:customStyle="1" w:styleId="EnlladInternet">
    <w:name w:val="Enllaç d'Internet"/>
    <w:basedOn w:val="Fuentedeprrafopredeter"/>
    <w:uiPriority w:val="99"/>
    <w:rsid w:val="006908BC"/>
    <w:rPr>
      <w:strike w:val="0"/>
      <w:dstrike w:val="0"/>
      <w:color w:val="428BCA"/>
      <w:u w:val="none"/>
      <w:effect w:val="none"/>
    </w:rPr>
  </w:style>
  <w:style w:type="paragraph" w:styleId="Revisin">
    <w:name w:val="Revision"/>
    <w:hidden/>
    <w:uiPriority w:val="99"/>
    <w:semiHidden/>
    <w:rsid w:val="00653950"/>
    <w:pPr>
      <w:spacing w:after="0" w:line="240" w:lineRule="auto"/>
    </w:pPr>
  </w:style>
  <w:style w:type="character" w:styleId="Mencinsinresolver">
    <w:name w:val="Unresolved Mention"/>
    <w:basedOn w:val="Fuentedeprrafopredeter"/>
    <w:uiPriority w:val="99"/>
    <w:semiHidden/>
    <w:unhideWhenUsed/>
    <w:rsid w:val="00592E48"/>
    <w:rPr>
      <w:color w:val="605E5C"/>
      <w:shd w:val="clear" w:color="auto" w:fill="E1DFDD"/>
    </w:rPr>
  </w:style>
  <w:style w:type="character" w:customStyle="1" w:styleId="Ttulo2Car">
    <w:name w:val="Título 2 Car"/>
    <w:basedOn w:val="Fuentedeprrafopredeter"/>
    <w:link w:val="Ttulo2"/>
    <w:uiPriority w:val="9"/>
    <w:rsid w:val="001C6CD2"/>
    <w:rPr>
      <w:rFonts w:ascii="Times New Roman" w:eastAsia="Times New Roman" w:hAnsi="Times New Roman" w:cs="Times New Roman"/>
      <w:b/>
      <w:bCs/>
      <w:sz w:val="36"/>
      <w:szCs w:val="36"/>
      <w:lang w:eastAsia="es-ES"/>
    </w:rPr>
  </w:style>
  <w:style w:type="character" w:customStyle="1" w:styleId="Ttulo3Car">
    <w:name w:val="Título 3 Car"/>
    <w:basedOn w:val="Fuentedeprrafopredeter"/>
    <w:link w:val="Ttulo3"/>
    <w:uiPriority w:val="9"/>
    <w:rsid w:val="001C6CD2"/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paragraph" w:styleId="NormalWeb">
    <w:name w:val="Normal (Web)"/>
    <w:basedOn w:val="Normal"/>
    <w:uiPriority w:val="99"/>
    <w:semiHidden/>
    <w:unhideWhenUsed/>
    <w:rsid w:val="001C6C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230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FBFAE3E68F4904D8713A5D32B04D41E" ma:contentTypeVersion="18" ma:contentTypeDescription="Crear nuevo documento." ma:contentTypeScope="" ma:versionID="3f310b691897127b6fe87b10ea2812e9">
  <xsd:schema xmlns:xsd="http://www.w3.org/2001/XMLSchema" xmlns:xs="http://www.w3.org/2001/XMLSchema" xmlns:p="http://schemas.microsoft.com/office/2006/metadata/properties" xmlns:ns2="afc44d6d-d09c-456f-92b5-a2089f521b5e" xmlns:ns3="cbd7a006-556c-4b0c-b3f3-ba020ecabd4f" targetNamespace="http://schemas.microsoft.com/office/2006/metadata/properties" ma:root="true" ma:fieldsID="96291b7bea39a5cbdb7f486b4f11b522" ns2:_="" ns3:_="">
    <xsd:import namespace="afc44d6d-d09c-456f-92b5-a2089f521b5e"/>
    <xsd:import namespace="cbd7a006-556c-4b0c-b3f3-ba020ecabd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c44d6d-d09c-456f-92b5-a2089f521b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Etiquetas de imagen" ma:readOnly="false" ma:fieldId="{5cf76f15-5ced-4ddc-b409-7134ff3c332f}" ma:taxonomyMulti="true" ma:sspId="053e5821-0579-46cd-bfa1-5ddc3f62e2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7a006-556c-4b0c-b3f3-ba020ecabd4f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43529f0d-82f7-4ca2-89ce-4f296919e124}" ma:internalName="TaxCatchAll" ma:showField="CatchAllData" ma:web="cbd7a006-556c-4b0c-b3f3-ba020ecabd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fc44d6d-d09c-456f-92b5-a2089f521b5e">
      <Terms xmlns="http://schemas.microsoft.com/office/infopath/2007/PartnerControls"/>
    </lcf76f155ced4ddcb4097134ff3c332f>
    <TaxCatchAll xmlns="cbd7a006-556c-4b0c-b3f3-ba020ecabd4f" xsi:nil="true"/>
  </documentManagement>
</p:properties>
</file>

<file path=customXml/itemProps1.xml><?xml version="1.0" encoding="utf-8"?>
<ds:datastoreItem xmlns:ds="http://schemas.openxmlformats.org/officeDocument/2006/customXml" ds:itemID="{A6F544B6-5039-477F-9498-D13EDCDF0B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c44d6d-d09c-456f-92b5-a2089f521b5e"/>
    <ds:schemaRef ds:uri="cbd7a006-556c-4b0c-b3f3-ba020ecabd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622D88-68E9-4C75-946F-6C7CE28A90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BDCFB6-C46E-43FD-980B-7E9874B7DD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FF5FFB-9508-4291-A4EC-D8AA0775E45B}">
  <ds:schemaRefs>
    <ds:schemaRef ds:uri="http://schemas.microsoft.com/office/2006/metadata/properties"/>
    <ds:schemaRef ds:uri="http://schemas.microsoft.com/office/infopath/2007/PartnerControls"/>
    <ds:schemaRef ds:uri="afc44d6d-d09c-456f-92b5-a2089f521b5e"/>
    <ds:schemaRef ds:uri="cbd7a006-556c-4b0c-b3f3-ba020ecabd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66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ª CARMEN GONZALO GADEA</cp:lastModifiedBy>
  <cp:revision>9</cp:revision>
  <cp:lastPrinted>2018-11-21T12:55:00Z</cp:lastPrinted>
  <dcterms:created xsi:type="dcterms:W3CDTF">2026-02-20T12:02:00Z</dcterms:created>
  <dcterms:modified xsi:type="dcterms:W3CDTF">2026-05-27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BFAE3E68F4904D8713A5D32B04D41E</vt:lpwstr>
  </property>
  <property fmtid="{D5CDD505-2E9C-101B-9397-08002B2CF9AE}" pid="3" name="MediaServiceImageTags">
    <vt:lpwstr/>
  </property>
</Properties>
</file>